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r>
        <w:t xml:space="preserve"> </w:t>
      </w:r>
      <w:r>
        <w:t xml:space="preserve">แมน</w:t>
      </w:r>
    </w:p>
    <w:p>
      <w:pPr>
        <w:pStyle w:val="Date"/>
      </w:pPr>
      <w:r>
        <w:t xml:space="preserve">วันอังคารที่</w:t>
      </w:r>
      <w:r>
        <w:t xml:space="preserve"> </w:t>
      </w:r>
      <w:r>
        <w:t xml:space="preserve">29</w:t>
      </w:r>
      <w:r>
        <w:t xml:space="preserve"> </w:t>
      </w:r>
      <w:r>
        <w:t xml:space="preserve">พฤษจิกายน</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มีล่ามด้วยนะคะ โอเคค่ะวันนี้เราจะ มาเริ่มเรียนตัวมาตรฐาน โดยลงรายละเอียดนะคะ เป็นมาตรฐานตัวแรกนะคะ iphone4 ของเรานะคะ IE เราจะมาดูว่า มาตรฐาน I Triple เราจะเลือกตัวมาตรฐาน ที่ตัวที่ใกล้ตัวกับเรามากที่สุดนั่นเอง มันจะมีตัวมาตรฐานอะไรบ้างนะคะ ใช้รหัสตัวเลขอะไรพร้อมตัวสัญลักษณ์ อะไหล่ตัวอักษร แทนด้วยอะไรบ้างและบ่งบอกมีความหมายอย่างไรบ้างนั่นเองนะคะ นักเรียน เราพูดกันแล้วนะคะว่าตัวมาตรฐานไอที่วัดอีกก็จะเป็นการรวมตัวของวิศวกรอเมริกานะคะ วิศวกรไฟฟ้าวิศวกรอิเล็กทรอนิกส์นะคะทำการ ร่วมกัน เกี่ยวกับการดำเนินการวิจัย พัฒนา การทำงานนะคะไม่ว่าจะเป็นระบบด้าน ไฟฟ้า โทรคมนาคม ฟ้ากำลังแล้วก็ระบบแสงนะคะ ระบบการสื่อสารหนี้ ภายใต้ ระบบไฟฟ้าเช่นเดียวกันนะคะ หรือว่าเป็นแขนงนึง ไฟฟ้าสื่อสารแน่นอนเพราะว่า การสื่อสารของเราต้องใช้ กำลังไฟมา ให้เป็นพลังงานถูกไหมคะ ถ้าไม่มีตัวพลังงานไฟฟ้าตัวนี้ เราไม่สามารถที่จะสื่อสารกันได้ไม่ว่าจะเป็นอุปกรณ์อิเล็กทรอนิกส์ ต่างๆ ต้องมีพลังงานไฟฟ้านะคะ ตัว I Triple e ตัววัดมาตรฐานว่าอุปกรณ์ ข้อตกลงต่างๆนะคะของการใช้งานเกี่ยวกับการสื่อสารของเราไม่ว่าจะเป็นอิเล็กทรอนิกส์ การวัดคุมนะคะ ระบบวัดคุมก็จะเป็น อีกระบบหนึ่งนะคะของวิศวกร ที่ทำการควบคุมดูแล ตัวมาตรฐานตัวไหนมากำหนดเช่นเดียวกันนะคะ โดย กลุ่ม ที่ มาจากตัวมาตรฐานของอัสนี ตามความเ****วชาญ ช่างไฟฟ้าก็จะมีไฟฟ้าสื่อสารไฟฟ้ากำลัง ไฟฟ้าสื่อสารก็เหมือนโทรศัพท์นะคะไฟฟ้ากำลังก็จะเป็น ไฟฟ้าตามบ้านเรา ก็จะเป็น ที่ใช้อยู่ทั่วไปนะคะ ก็จะมองภาพออกอยู่แล้วองค์การโทรศัพท์ก็จะเป็นองค์กรไฟฟ้าส่วนภูมิภาค โดยแต่ละกลุ่มก็จะได้รับหมายเลข ได้รับ หมายเลขตัวนี้แทนด้วย การวัดมาตรฐานของการทำงานอะไร ของอุปกรณ์ไหม หรือข้อจำกัดต่างๆหรือเปล่านะคะ เราจะมาดูมาตรฐานไอ้ทิพย์นะคะ โดย โดยเริ่มจาก มาตรฐาน 8 02 นะคะ 02 ก็จะเป็นรูปแบบของการสื่อสารนะคะเริ่มด้วย 802.11 การจัดการระบบเครือข่าย เช่นการตรวจสอบเวลา เราใช้งานระบบเครือข่ายในมหาลัย ต่างๆ หรือเข้าไปใช้งานตาม access point พวก True WiFi AIS wifi เขาก็จะมีรูปแบบการตรวจสอบและรับรอง ผู้ใช้งาน หรือว่า authentication ว่า เรามี username Password อะไรในการใช้งานนั้นเอง เพื่อเป็นการระบุ ตัวตน นักศึกษาเป็นนักศึกษาคนไหนชื่ออะไร อะไร ID อะไร เริ่มเข้ามาใช้งาน ตั้งแต่กี่โมงใช้งานกี่โมงแล้วก็ เลิกใช้งานเท่าไหร่นะคะ เข้าที่ ค้นหาข้อมูล อยู่ที่เว็บไซต์อะไรบ้างหรือว่าอัพโหลดดาวน์โหลดอะไรบ้างนะคะ อันนี้ก็จะเป็นการบอก Shenzhen ขอเป็นนักศึกษาเป็นเจ้าหน้าที่เป็นอาจารย์มีระบบ ความสามารถในการใช้งานอะไรบ้าง จัดมา 80 2.2 กำหนดการเชื่อมต่อ l l c เทียบกับตัว Data Link layer เราปี 2 กับปี 3 นะ เรียน Network มาแล้ว ถูกไหม OS i layer เรียนมาแล้ว คุ้นๆไหม OSI นะคะก็จะเป็น referral Link Control นะคะ Link layer นะคะ ของ OSI model เดี๋ยวตัวหลังสไลด์อาจารย์จะพูดถึงตัวเลขต่างๆมีการเปรียบเทียบระหว่าง OSI ต่างๆและมี ข้อจำกัด หรือว่าฉันการเชื่อมต่อ ต่างกันอย่างไรนั่นเองนะคะ จัดมา มีตัวที่ 3 ของเรา 802.3 เป็นเครือข่ายอินเทอร์เน็ต เครือข่ายอินเตอร์เน็ตก็จะเป็นการเริ่มต้น ของการเชื่อมต่อ ของ ระบบเครือข่ายภายในนั่นเองนะคะ เวลาการเชื่อมต่ออุปกรณ์ ผู้รับแล้วก็ผู้ส่งในการ ส่งข้อมูลระหว่างกัน เป็นตัวอักษรรูปภาพอะไรก็แล้วแต่ก็จะมีลักษณะ ส่งต้นทางปลายทางอย่างไรส่งข้อมูลแล้วในกรณีที่ข้อมูลไม่ถึง ปลายทางมีเงื่อนไขวิธีการเช็คอย่างไร ส่งไปแล้วมี Action Reset กลับมาไหม ปลายทางรับไปเนี่ยไปแปะ แล้วที่มันร้อน บัตรหายระหว่างทางเช็คได้อย่างไรนั้นเองนะคะ จัดมา 802.4 มัด 802.4 กับ 8 * 2.5 เชื่อมต่อระบบเครือข่ายเชื่อมต่อแบบ ไหนที่ง่ายที่สุด Open bargaining แตกต่างกันอย่างไรใช้อุปกรณ์อย่างไร ใช้สายในการสื่อสารแบบไหน มีข้อดีข้อเสียอย่างไร การเชื่อมต่อรวดเร็วไหมในกรณีที่อุปกรณ์ ที่เชื่อมต่อภายในระบบเสีย 1 ตัวทำให้ระบบ ในเครือข่ายล่มไหมหรือว่าไม่ล่มหรือว่ายังใช้งานการสื่อสาร ใช้งานเหล่านี้ได้อยู่บ้างหรือเปล่า สวิตซ์ฮับนะคะ ตัวกระจายสัญญาณ เชื่อมต่อแบบไหนที่มันมี การส่งข้อมูลที่มันดีข้อดีข้อเสียอย่างไรเราจะมาลงรายละเอียดกันอีกทีนะคะ ศูนย์ 2.6 mantis area Network ส่งข้อมูลภายในเมือง ก็คือ วิธีการ พื้นที่ให้บริการมากยิ่งขึ้นเริ่มแรกอาจจะอยู่ เป็นห้องขยายเป็นตึก ตึกขยายเพิ่มขึ้นขยายเป็นเมืองนั่นเอง จะมาดูกันว่าข้อกำหนดในการสื่อสารระหว่างเมือง เมืองของเรานี่ วิธีการ ชุดอับสัญญาณไมค์มีการกระจายสัญญาณทำให้ครอบคลุม พื้นที่นั่นเองนั่นเอง 80 2.7 มาตรฐานการส่งสัญญาณแบบ แบรนด์กับบอร์ดเบสนั่นเองนะคะ แบรนด์นะคะมีการส่งข้อมูลอย่างไรบอดแบนกับเบสแบนแตกต่างกันอย่างไรในการส่งข้อมูล ความถี่เดียวหรือความถี่พร้อมกันนะคะ มันจะต่างกันอย่างไรนะคะ ถ้าเป็นเบสแบน การส่งข้อมูล ก็สามารถส่งข้อมูลส่งข้อมูลความถี่พร้อมกัน จะสะดวกสบายมากๆ นั่นเอง การส่งสัญญาณทั้งบอดแบนและแบรนด์นั้นเองนะคะ ผัดมา 80 2.8 เคเบิ้ลใยแก้วนำแสง เพลงนะคะ แต่ก่อน เวลาเราใช้ ระบบอินเทอร์เน็ต ภายในบ้านนะคะส่วนมากก็จะเป็นสาย ทองแดง ที่ใช้ในการเชื่อมต่อนะคะ ปัจจุบันก็จะเพิ่มขึ้นหรือพัฒนาเป็น เป็น Fiber Optic หรือว่า แก้วนำแสง Fiber Optic ว่าจะส่งข้อมูลได้ไกลกว่าแต่ข้อเสียก็จะเป็น ตามชื่อเป็นแก้วนะคะ ไป ความเปราะบางนะคะการแตกขาด การบำรุงรักษาหรือการบำรุงรักษาค่อนข้างใช้บุคคลเฉพาะนั่นเองนะคะ แปลว่า นิยมใช้มากขึ้นเพราะว่า ส่งสัญญาณได้ไกล แล้วก็ พวกสัญญาณลบ อ้วนค่อนข้างน้อยนั่นเองนะคะ จัดมา 80 2.9 นะคะก็จะเป็นการรวม isbn กับเทคโนโลยีแลนด์ isdn มองภาพง่ายๆให้มองแบบ สื่อสารแบบโทรศัพท์นั่นเองเวลาเรา สื่อสารโทรศัพท์นะคะก็จะมี กลุ่มสายนะคะในการเชื่อมต่อแต่ละจุด นะคะ เหมือน สมมุติ โทรศัพท์ แต่ละจังหวัด จะมีขึ้นข้างหน้า ใช่ไหมว่าจะเป็น 0 2 อย่างนี้ใช่ไหมต่างประเทศหรือกรุงเทพฯก็จะเป็น 02 ก็จะมี แล้วก็กระจายสัญญาณแต่ละที่ก็จะเป็นการส่งข้อมูล i.s.a. นั้นเอง ตัวมาตรฐานแบบ 80 2.10 ความปลอดภัย ความปลอดภัยตัวนี้ก็ค่อนข้างสำคัญ สมมุติตัวนี้ internet banking การใช้เติมเงินช้อปปิ้งออนไลน์ต่างๆ ความปลอดภัยตรงนี้จะมีได้อย่างไรในกรณีที่เรา รหัสบัตรเครดิต ทำการโอนเงิน ถอนเงินหรือว่าช้อปปิ้งออนไลน์นั่นเองนะคะ ความปลอดภัยตรงนี้ กระโดน ผู้อื่นนำข้อมูลไปได้หรือเปล่า เพราะว่าบางทีจะมีข่าวว่า ตัวมี SMS เตือนมาว่าคุณใช้ โอนเงินไป ซื้อสินค้า อาจจะเป็น US Dollar ขึ้นมา เราจะเช็คได้อย่างไร ระบบเครือข่ายนี้จะมีความปลอดภัย ระดับไหนนั่นเองนะคะ ผัดมาม่า 802.11 เป็นมาตรฐานที่ ใกล้ตัว นักเรียนมากที่สุด นักเรียนนักศึกษานะ เพราะว่าเป็น Wireless หรือว่าเป็นตัว WiFi เชื่อมต่อ WiFi Smart Phone Smart แท็บเล็ตโน๊ตบุ๊คขึ้นมาในการเชื่อมต่อ อุปกรณ์ในการสื่อสารเข้าใน รั้วมหาลัย หรือว่าอยู่ที่หอพักต่างๆก็จะมี อุปกรณ์ต่างๆเหล่านี้ มา 802.1 2 ความเข้าใจนะคะความสัมพันธ์ การใช้ระบบเครือข่าย ลำดับความสำคัญของการใช้งาน บางทีเวลาเราเข้าไปดึงข้อมูลนะคะเข้าสู่อินเทอร์เน็ตมันจะมี การเข้าถึงแบบ รูปแบบตัวอักษรรูปภาพหรือว่าจะเป็นมัลติมีเดีย ความสัมพันธ์ในการใช้งาน ก็จะมี ค่อนข้างแตกต่างกัน รับส่งข้อมูลเป็นคำพูดตรวจสอบ การเรียงลำดับนี้ ขายที่สุด ประกอบร่างกาย เป็นข้อมูล สื่อสารไปยังปลายทางได้ในกรณีที่รูปแบบของเสียง ถ้ามันเรียงลำดับไม่ถูกต้องในที่สุดแล้ว ข้อมูลเสียงของเราก็จะไม่เป็นประโยคถูกไหมคะ อันหลังมาก่อนอันหน้ามาก่อนมันก็จะรวมกันไม่ได้ ถัดมา 802.1 4 เป็นโมเด็ม โมเดล จะเป็นตัวอุปกรณ์ตัวแรก ใช้ในการสื่อสารนักนะ ก่อนที่เราจะมี การใช้อินเทอร์เน็ต วัวไปบ้านเราที่มีสวิตช์เสียงบ้านเราสามารถ login เข้าไปใช้งานได้เลย เริ่มแรก อุปกรณ์ที่เรียกว่าโมเด็มในการรับข้อมูลแล้วก็ส่งข้อมูลนะคะ โดยเราจะกรอกข้อมูลในรูปแบบใด หมายเลขโทรศัพท์ ทำการ Connect ไปยัง ที่เราใช้บริการไม่ว่าจะเป็นองค์การโทรศัพท์หรือว่า บริษัทที่ให้บริการเพื่อทำการ Connect แล้วก็เชื่อมต่อไปยังปลายทางนั่นเองนะคะ เดี๋ยว สไลด์ถัดไปอาจารย์ก็จะพูดถึงตัวโมเด็มว่ามีการเชื่อมต่อแล้วก็มีการส่งข้อมูลอย่างไรนั่นเองนะคะ ถือว่าเป็นการซื่อสัตย์ เริ่มแรก ด้วยนะคะ ผัดมาม่า 802.15 การสื่อสารไร้สายส่วนบุคคลเวลาเราใช้อุปกรณ์ ไร้สาย พูดง่ายๆ เหมือนเราใช้ระบบโทรศัพท์มันก็จะมีช่วงที่ สัญญาณใช่ไหมคะมองภาพง่ายๆก่อนเพื่อจะได้เข้าใจ เวลาเราใช้มือถือนี่ ขึ้นเขาลงห้วย มันก็จะมีคลื่นความถี่ตัวส่งสัญญาณที่มันน้อยลงนะคะ กลับมา ตรงที่เครือข่ายไร้สายส่วนบุคคล การให้บริการระบบเครือข่ายอยู่ในมหาวิทยาลัย หรือว่าเป็นที่บ้านของเรา เป็นพื้นที่ที่ครอบคลุม ตัวกระจายของเรานี่เขาให้พื้นที่ที่เท่าไหร่เวลาพวก Network ต้องการคำนวณ สมมุติชั้น 1 เนี่ยมีตัว access point มีกี่ตัวที่จะครอบครัวพื้นที่หรือ area ต้องมีการควบคุมก่อนจุดไหนมีตัว สัญญาณ ต้องมีการครอบคลุม ต้องไม่สิ้นเปลืองพูดง่ายๆทั้งคุ้มทุนแล้วก็ครอบคลุมด้วยนั่นเอง ต้องมาควบคู่กันนั่นเองนะคะ คราวนี้ 802.16 เป็นมาตรฐาน Broadband แบบ ไร้สาย เมื่อกี้เป็นรูปแบบของมีสาย ถ้าเป็นรูปแบบของไร้สาย จะมีมาตรฐานตัวนี้ น่าจะเป็น 802.16 ถัดมาเราจะมาพูดถึง ที่บอกว่าตัวที่ใกล้ที่สุดก็คือ 802.11 นะคะ วันนี้ก็จะเป็นลักษณะการ โครงข่าย สายต่างๆของเรา กำหนด ตัวเลขที่ 802.11 แล้วตามด้วย ตัวอักษรภาษาอังกฤษ ตามมาเพื่อระบุว่าแต่ละตัวนี่ มีความหมายอย่างไรบ้าง a b g n ล่าสุดก็จะเป็น AC นั่นเองนะคะ เดี๋ยวเราจะมาดูนะคะ ตัวมาตรฐาน 802.11 เป็นมาตรฐานที่ใช้ รับส่ง ข้อมูลที่ใช้ทั่วไปอยู่แล้ว WiFi หรือว่าไว้ the view I F I เชื่อมต่อตัวระบบ ไร้สายของอุปกรณ์ ทั้งผู้หลับ และผู้ส่ง เข้าหากันนั่นเอง โดย อุปกรณ์ที่เราใช้งานนะคะ จะมีตัว access point ที่รับข้อมูล และรับ อุปกรณ์ทั้งสองชนิดหรือ จะมีการเชื่อมต่อในสายแลนนะคะตัวรับตัวส่ง ก็ได้เช่นเดียวกัน จะเป็นสาย Lan กับ WiFi จะเป็น WiFi กับสายแลนก็ได้นะคะ เมื่อมีตัวเครือข่ายตัวนี้เราก็ต้องมาเลือกตัวมาตรฐานแล้วก็เลือกอุปกรณ์ ที่มันรองรับ การใช้งานนะคะ การเข้ากันของเทคโนโลยีด้วย ว่าอันไหนมันเหมาะสม จะซื้อมาจากต่างประเทศนี้มันรองรับกลับ ความถี่ที่ใช้ได้ในบ้านเราหรือเปล่า หรือว่าใช้ได้ใน ต่างประเทศนะคะ ลองดูอุปกรณ์ที่มัน ลอง รายการใช้งานที่บ้านเราได้ด้วย มาดูตัวแรกที่มาตรฐาน iphone8 02 11 A มีความสำ มาตรในการรับส่งข้อมูล ที่ 54 MB เปอร์เซ็น หรือ เมกะบิตต่อวินาทีนั่นเองนะคะ ใช้ย่านความถี่ความถี่ที่เราใช้อยู่ที่ 5 ghz ซึ่งความถี่นี้ไม่ได้รับอนุญาตให้ใช้ในประเทศไทย นะคะ ก็คือ ต่างประเทศอาจจะมีใช้บ้างแล้วแต่ข้อกำหนด หรือว่าข้อตกลงแต่ละประเทศ ว่าใช้ย่านความถี่นี้ได้หรือเปล่านะคะ อย่างไรเป็นยังไงหมายถึง เหมือนเราฟังวิทยุ AM FM คลื่นความถี่มันก็จะคนละครึ่งนะคะเขาก็จะจัดสรรความถี่นี้ต่างๆนี่ ให้ใช้อะไรได้บ้างอันนี้ก็จะเป็นลักษณะเดียวกันในการรับส่งข้อมูล จะมีช่วงในการ ความถี่ต่างๆ ช่วงความถี่ไหนใช้ทาง ข้าราชการ เกี่ยวกับงานรัฐ ข้าราชการหมายหรือว่าเกี่ยวกับธุรกิจ พาณิชย์ต่างๆ งานเอง สำหรับประเทศไทยก็จะเอาย่านความถี่ที่ 5 ghz พรุ่งนี้ มาใช้เกี่ยวกับ ดาวเทียม เดี๋ยวเราก็จะมาเรียนด้วยว่าการ รับส่ง ข้อมูลแบบดาว เทียมนี่ เหมาะสมกับพื้นโลกไหม เป็นระยะ ทางไกลเท่าไหร่ แล้วมี ปกรณ์ ช่วง ที่เท่าไหร่นั้นเอง พ่อเสีย อย่างที่บอกไปแล้ว 802.11 any เนื่องจากเป็นมาตรฐานที่ไม่ได้ใช้ทั่วไป ก็ไม่ได้ใช้ที่ประเทศไทยนะคะ มาตรฐานที่เชื่อมต่อกับ ความถี่สูงๆนะคะ ระยะทางที่ใช้ใน การส่งข้อมูล ค่อนข้าง ก็คือประมาณ 35 เมตรนะคะ ก็ไม่ไกลเท่าไหร่ หรือในโครงสร้างปิด ถ้าเป็นในอาคารทำไมถึงพูด ธนาคารในกรณีที่ไม่มีสิ่งกีดขวาง เข้ามานะคะก็จะได้ที่ 120 เมตรนะคะ บางคนก็จะบอกว่า ทำไมต้องเป็นพื้นที่ปิดแล้วแตกต่างกันอย่างไร ข้างนอกก็จะมี พวกตัวลดทอนสัญญาณ ปลูกต้นไม้ เขาจะซ้ำคลื่นความถี่นั้น ก็ทำ พลังงานมีความสูงน้อยลง กูรับได้ข้อมูลไม่ครบถ้วน อันนี้ก็จะเป็นอุปสรรคต่างๆ พวกคลื่นความ พิธีต่างๆไม่ว่าจะเป็น อาคาร หรือในกรณีฝนตก พวกนี้ก็จะไปลดทอนเช่นเดียวกัน มีปัจจัยหลายอย่าง ในการส่งคลื่นความถี่พวกนี้นะคะ แล้วก็ ผลิตภัณฑ์ไร้สาย ตัวมาตรฐาน 802.11 a จะได้รับความนิยมน้อยอย่างที่บอก ไปว่า ไม่สามารถใช้กับไทยได้นะ เหมือนกับ คลื่นความถี่ที่กำหนดไว้และก็ไม่สามารถใช้ได้กับ อุปกรณ์ที่ใช้ 802.11 B 802.11 ใช้กับตัว Series เดียวกัน ก็คือ 802.1 1a เท่านั้นข้อเสีย ตัดมาเมื่อเราพบถึงข้อเสียของมาตรฐาน 802.11 1 a แล้วก็จะเกิดมาตรฐานตัวใหม่ขึ้นมาก็คือ 8 0 2 จุด 11 B โดยนะคะ เราจะใช้เทคโนโลยีที่เรียกว่า cck คอมพรีเม้นเทอร์รี่โค้ชชิ่ง มันก็จะเป็นเทคนิค ในการรับส่งข้อมูลเช่นเดียวกันเอาครกเข้ามาเกี่ยว การส่งสัญญาณนี้ส่งอย่างไรนะคะ ร่วมกับเทคโนโลยี dss นะคะ Direct sequence Play Store สเปกตรัม เข้าไปนะคะเมื่อกี้เราส่งไปที่ ความเร็วที่ 54 MB Perfect กรณี นี้ที่ใช้คือ 11 MB เปอร์เซ็น เมื่อกี้ใช้ 5 อันนี้ใช้ ย่านความถี่ 2.4 จะเห็นว่ามันจะลดลงซึ่งเป็นย่านความถี่ที่ใช้งานสาธารณะสาธารณะก็คือทุกคนสามารถใช้งานได้แล้ว ก็คือสามารถ ใช้กับทางวิทยาศาสตร์อุตสาหกรรมทางการแพทย์นะคะ น่าจะมีย่านความถี่ที่สามารถนิยมเอาไปใช้นั่นเองนะคะนั่นก็คือ ใช้กับอุปกรณ์ตัวอื่นก็ได้ ไปก็สามารถใช้กับ ด้านต่างๆนั้นเอ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24 พ.ย. 2565 แมน</dc:title>
  <dc:creator/>
  <cp:keywords/>
  <dcterms:created xsi:type="dcterms:W3CDTF">2022-11-29T08:36:37Z</dcterms:created>
  <dcterms:modified xsi:type="dcterms:W3CDTF">2022-11-29T08: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พฤษจิกายน 2565 เวลา 13.30 น.</vt:lpwstr>
  </property>
  <property fmtid="{D5CDD505-2E9C-101B-9397-08002B2CF9AE}" pid="3" name="subtitle">
    <vt:lpwstr/>
  </property>
</Properties>
</file>